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Dental</w:t>
      </w:r>
      <w:r>
        <w:t xml:space="preserve"> </w:t>
      </w:r>
      <w:r>
        <w:t xml:space="preserve">Practice</w:t>
      </w:r>
      <w:r>
        <w:t xml:space="preserve"> </w:t>
      </w:r>
      <w:r>
        <w:t xml:space="preserve">in</w:t>
      </w:r>
      <w:r>
        <w:t xml:space="preserve"> </w:t>
      </w:r>
      <w:r>
        <w:t xml:space="preserve">South</w:t>
      </w:r>
      <w:r>
        <w:t xml:space="preserve"> </w:t>
      </w:r>
      <w:r>
        <w:t xml:space="preserve">Africa</w:t>
      </w:r>
      <w:r>
        <w:t xml:space="preserve"> </w:t>
      </w:r>
      <w:r>
        <w:t xml:space="preserve">Johannesburg</w:t>
      </w:r>
    </w:p>
    <w:bookmarkStart w:id="20" w:name="Xd8ebc8a9ae321fc389b8483cb8c7c055e8d419b"/>
    <w:p>
      <w:pPr>
        <w:pStyle w:val="Heading1"/>
      </w:pPr>
      <w:r>
        <w:t xml:space="preserve">Statement of Purpose: Commitment to Excellence in Dental Care for South Africa Johannesburg</w:t>
      </w:r>
    </w:p>
    <w:p>
      <w:pPr>
        <w:pStyle w:val="FirstParagraph"/>
      </w:pPr>
      <w:r>
        <w:t xml:space="preserve">As I prepare to submit this Statement of Purpose, I do so with profound respect for the profession I have dedicated my life to and unwavering commitment to serving the people of South Africa Johannesburg. My journey toward becoming a qualified Dentist has been meticulously shaped by an enduring passion for oral healthcare, a deep appreciation for cultural diversity, and a clear vision of contributing meaningfully to the healthcare landscape in one of Africa's most dynamic urban centers.</w:t>
      </w:r>
    </w:p>
    <w:p>
      <w:pPr>
        <w:pStyle w:val="BodyText"/>
      </w:pPr>
      <w:r>
        <w:t xml:space="preserve">My academic foundation began with a Bachelor of Dental Surgery (BDS) degree from the University of Cape Town, where I graduated with honors. During my studies, I immersed myself in advanced coursework covering prosthodontics, orthodontics, and oral pathology—disciplines that revealed the profound connection between oral health and overall wellbeing. What truly ignited my purpose was a clinical rotation at Khayelitsha Community Health Centre in Cape Town. Witnessing how limited dental access exacerbated systemic health disparities among underserved communities cemented my resolve to practice where need is greatest. This experience directly fueled my aspiration to serve in South Africa Johannesburg, a city where urban-rural healthcare divides remain stark yet offer immense potential for transformative impact.</w:t>
      </w:r>
    </w:p>
    <w:p>
      <w:pPr>
        <w:pStyle w:val="BodyText"/>
      </w:pPr>
      <w:r>
        <w:t xml:space="preserve">Throughout my training, I actively sought opportunities that prepared me for the complex realities of dental practice in South Africa. I completed a year-long internship at Soweto Dental Hospital, managing cases ranging from emergency trauma care to preventive programs for children in township schools. One pivotal moment involved designing a mobile dental screening initiative for elderly residents in Johannesburg's Alexandra Township—a project that highlighted how socioeconomic barriers often prevent vulnerable populations from accessing routine care. This work taught me that effective dentistry must transcend clinical skill; it demands cultural humility, community trust, and innovative service models tailored to local contexts. As a Dentist committed to holistic patient care, I now understand that my role extends beyond teeth—into advocating for health equity within Johannesburg’s diverse communities.</w:t>
      </w:r>
    </w:p>
    <w:p>
      <w:pPr>
        <w:pStyle w:val="BodyText"/>
      </w:pPr>
      <w:r>
        <w:t xml:space="preserve">My motivation to practice specifically in South Africa Johannesburg stems from its unique position as a cultural and economic hub where dental healthcare needs intersect with extraordinary opportunity. With over 6 million residents and one of the continent’s highest urbanization rates, Johannesburg faces significant challenges: dental care is often unaffordable for low-income households, oral cancer rates are alarmingly high due to tobacco use patterns in certain demographics, and public health infrastructure struggles to meet demand. Yet this city also embodies resilience—its vibrant township communities, growing medical tourism sector, and progressive healthcare policies create fertile ground for a Dentist who prioritizes accessibility. I am eager to partner with organizations like the Johannesburg Health District and non-profits such as Smile Train South Africa to address these gaps through preventive education and outreach programs.</w:t>
      </w:r>
    </w:p>
    <w:p>
      <w:pPr>
        <w:pStyle w:val="BodyText"/>
      </w:pPr>
      <w:r>
        <w:t xml:space="preserve">What distinguishes my approach is my focus on integrating modern dental technology with culturally sensitive care. During my fellowship at the University of Witwatersrand’s Dental Innovation Lab, I developed a digital workflow for managing dental records in resource-limited settings—a tool now being piloted in rural clinics across Gauteng. I recognize that Johannesburg’s patients range from high-income business professionals to informal settlement dwellers, each requiring personalized care pathways. My commitment is to bridge this divide by advocating for sliding-scale fees and collaborating with community health workers to demystify dental procedures. This philosophy aligns perfectly with South Africa’s National Oral Health Policy, which emphasizes "dental care as a fundamental right," and positions me as an ideal candidate for Johannesburg’s evolving healthcare ecosystem.</w:t>
      </w:r>
    </w:p>
    <w:p>
      <w:pPr>
        <w:pStyle w:val="BodyText"/>
      </w:pPr>
      <w:r>
        <w:t xml:space="preserve">Looking ahead, I envision establishing a community-focused dental practice in the heart of Johannesburg that combines clinical excellence with public health leadership. My immediate goal is to join an established clinic in Sandton or Soweto where I can contribute to patient education while learning from seasoned professionals who navigate South Africa’s unique regulatory landscape. Long-term, I aim to co-found a nonprofit dental initiative providing free services at weekends in Johannesburg townships—targeting mothers and children through school-based screenings. This vision directly responds to the World Health Organization’s call for "oral health integration into primary care," ensuring my work as a Dentist becomes part of Johannesburg’s broader healthcare transformation.</w:t>
      </w:r>
    </w:p>
    <w:p>
      <w:pPr>
        <w:pStyle w:val="BodyText"/>
      </w:pPr>
      <w:r>
        <w:t xml:space="preserve">Throughout this Statement of Purpose, I have reflected on why South Africa Johannesburg specifically calls me. It is not merely a location but a living testament to resilience where dentistry can be both a science and an act of social justice. I see in Johannesburg’s bustling streets the opportunity to heal not just smiles, but dignity—especially for those whose voices are often unheard in healthcare systems. My training has equipped me with clinical precision; my experiences have forged my empathy; and my purpose is unshakable: to be a Dentist who empowers communities through accessible, compassionate oral healthcare in South Africa Johannesburg.</w:t>
      </w:r>
    </w:p>
    <w:p>
      <w:pPr>
        <w:pStyle w:val="BodyText"/>
      </w:pPr>
      <w:r>
        <w:t xml:space="preserve">I pledge to uphold the highest ethical standards of the dental profession while advocating for systemic change. I understand that as a foreign-qualified Dentist entering South Africa, my greatest asset is not just my degree but my willingness to learn from local practices and collaborate with South African peers. I am prepared to obtain necessary registration through the Dental Council of South Africa and engage deeply with community leaders in Johannesburg to ensure my services resonate culturally and practically.</w:t>
      </w:r>
    </w:p>
    <w:p>
      <w:pPr>
        <w:pStyle w:val="BodyText"/>
      </w:pPr>
      <w:r>
        <w:t xml:space="preserve">This Statement of Purpose embodies more than an application—it is a promise. A promise that every patient I treat in Johannesburg will receive care rooted in respect, innovation, and an unwavering belief that oral health is the cornerstone of a thriving community. With my qualifications, empathy, and dedication to service, I am ready to contribute meaningfully to the dental profession and the wellbeing of South Africa Johannesburg’s people. I welcome the opportunity to bring this vision to life on your soil.</w:t>
      </w:r>
    </w:p>
    <w:p>
      <w:pPr>
        <w:pStyle w:val="BodyText"/>
      </w:pPr>
      <w:r>
        <w:t xml:space="preserve">As a future Dentist in South Africa Johannesburg, I will not only fill a professional role but become part of a movement—where every filling, check-up, and preventive lesson is an investment in the city’s healthier tomorrow.</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Dental Practice in South Africa Johannesburg</dc:title>
  <dc:creator/>
  <dc:language>en</dc:language>
  <cp:keywords/>
  <dcterms:created xsi:type="dcterms:W3CDTF">2026-06-04T14:19:59Z</dcterms:created>
  <dcterms:modified xsi:type="dcterms:W3CDTF">2026-06-04T14:19:59Z</dcterms:modified>
</cp:coreProperties>
</file>

<file path=docProps/custom.xml><?xml version="1.0" encoding="utf-8"?>
<Properties xmlns="http://schemas.openxmlformats.org/officeDocument/2006/custom-properties" xmlns:vt="http://schemas.openxmlformats.org/officeDocument/2006/docPropsVTypes"/>
</file>